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2BE4" w:rsidRPr="00FA7A9B" w:rsidRDefault="00292BE4" w:rsidP="009B6713">
      <w:pPr>
        <w:jc w:val="center"/>
        <w:rPr>
          <w:rFonts w:ascii="Times New Roman" w:hAnsi="Times New Roman" w:cs="Times New Roman"/>
          <w:b/>
          <w:bCs/>
        </w:rPr>
      </w:pPr>
      <w:r w:rsidRPr="00FA7A9B">
        <w:rPr>
          <w:rFonts w:ascii="Times New Roman" w:hAnsi="Times New Roman" w:cs="Times New Roman"/>
          <w:b/>
          <w:bCs/>
        </w:rPr>
        <w:t xml:space="preserve">ULUDAĞ ÜNİVERSİTESİ MÜHENDİSLİK FAKÜLTESİ TEKSTİL MÜHENDİSLİĞİ BÖLÜMÜ </w:t>
      </w:r>
      <w:r w:rsidR="00B323FD" w:rsidRPr="00FA7A9B">
        <w:rPr>
          <w:rFonts w:ascii="Times New Roman" w:hAnsi="Times New Roman" w:cs="Times New Roman"/>
          <w:b/>
          <w:bCs/>
        </w:rPr>
        <w:t xml:space="preserve">2019-2020 </w:t>
      </w:r>
      <w:r w:rsidR="005775DE" w:rsidRPr="00FA7A9B">
        <w:rPr>
          <w:rFonts w:ascii="Times New Roman" w:hAnsi="Times New Roman" w:cs="Times New Roman"/>
          <w:b/>
          <w:bCs/>
        </w:rPr>
        <w:t>YAZ OKULU SONU</w:t>
      </w:r>
      <w:r w:rsidRPr="00FA7A9B">
        <w:rPr>
          <w:rFonts w:ascii="Times New Roman" w:hAnsi="Times New Roman" w:cs="Times New Roman"/>
          <w:b/>
          <w:bCs/>
        </w:rPr>
        <w:t xml:space="preserve"> EK SINAV PROGRAMI</w:t>
      </w:r>
    </w:p>
    <w:tbl>
      <w:tblPr>
        <w:tblpPr w:leftFromText="141" w:rightFromText="141" w:vertAnchor="page" w:horzAnchor="margin" w:tblpY="2581"/>
        <w:tblW w:w="9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830"/>
        <w:gridCol w:w="1531"/>
        <w:gridCol w:w="1984"/>
        <w:gridCol w:w="1305"/>
        <w:gridCol w:w="2098"/>
      </w:tblGrid>
      <w:tr w:rsidR="00004244" w:rsidRPr="00FA7A9B" w:rsidTr="00646950">
        <w:tc>
          <w:tcPr>
            <w:tcW w:w="2830" w:type="dxa"/>
            <w:vAlign w:val="center"/>
          </w:tcPr>
          <w:p w:rsidR="00004244" w:rsidRPr="00FA7A9B" w:rsidRDefault="00004244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A7A9B">
              <w:rPr>
                <w:rFonts w:ascii="Times New Roman" w:hAnsi="Times New Roman" w:cs="Times New Roman"/>
                <w:b/>
                <w:bCs/>
              </w:rPr>
              <w:t>DERSİN ADI</w:t>
            </w:r>
          </w:p>
        </w:tc>
        <w:tc>
          <w:tcPr>
            <w:tcW w:w="3515" w:type="dxa"/>
            <w:gridSpan w:val="2"/>
            <w:vAlign w:val="center"/>
          </w:tcPr>
          <w:p w:rsidR="00004244" w:rsidRPr="00FA7A9B" w:rsidRDefault="00004244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A7A9B">
              <w:rPr>
                <w:rFonts w:ascii="Times New Roman" w:hAnsi="Times New Roman" w:cs="Times New Roman"/>
                <w:b/>
                <w:bCs/>
              </w:rPr>
              <w:t>SINAVA GİREBİLECEK ÖĞRENCİLER</w:t>
            </w:r>
          </w:p>
        </w:tc>
        <w:tc>
          <w:tcPr>
            <w:tcW w:w="1305" w:type="dxa"/>
            <w:vAlign w:val="center"/>
          </w:tcPr>
          <w:p w:rsidR="00004244" w:rsidRPr="00FA7A9B" w:rsidRDefault="00004244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A7A9B">
              <w:rPr>
                <w:rFonts w:ascii="Times New Roman" w:hAnsi="Times New Roman" w:cs="Times New Roman"/>
                <w:b/>
                <w:bCs/>
              </w:rPr>
              <w:t>SINAV TARİHİ</w:t>
            </w:r>
          </w:p>
        </w:tc>
        <w:tc>
          <w:tcPr>
            <w:tcW w:w="2098" w:type="dxa"/>
            <w:vAlign w:val="center"/>
          </w:tcPr>
          <w:p w:rsidR="00004244" w:rsidRPr="00FA7A9B" w:rsidRDefault="00004244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A7A9B">
              <w:rPr>
                <w:rFonts w:ascii="Times New Roman" w:hAnsi="Times New Roman" w:cs="Times New Roman"/>
                <w:b/>
                <w:bCs/>
              </w:rPr>
              <w:t>SINAV SAATİ</w:t>
            </w:r>
          </w:p>
        </w:tc>
      </w:tr>
      <w:tr w:rsidR="00EF3D3C" w:rsidRPr="00FA7A9B" w:rsidTr="00646950">
        <w:tc>
          <w:tcPr>
            <w:tcW w:w="2830" w:type="dxa"/>
            <w:vAlign w:val="center"/>
          </w:tcPr>
          <w:p w:rsidR="00EF3D3C" w:rsidRPr="00FA7A9B" w:rsidRDefault="005775DE" w:rsidP="00EF3D3C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>MAK 3005 Isı Transferi</w:t>
            </w:r>
          </w:p>
        </w:tc>
        <w:tc>
          <w:tcPr>
            <w:tcW w:w="3515" w:type="dxa"/>
            <w:gridSpan w:val="2"/>
            <w:vAlign w:val="center"/>
          </w:tcPr>
          <w:tbl>
            <w:tblPr>
              <w:tblW w:w="38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300"/>
              <w:gridCol w:w="2520"/>
            </w:tblGrid>
            <w:tr w:rsidR="005775DE" w:rsidRPr="00FA7A9B" w:rsidTr="001A1242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hideMark/>
                </w:tcPr>
                <w:p w:rsidR="005775DE" w:rsidRPr="00FA7A9B" w:rsidRDefault="005775DE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031330607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hideMark/>
                </w:tcPr>
                <w:p w:rsidR="005775DE" w:rsidRPr="00FA7A9B" w:rsidRDefault="00291B1D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 xml:space="preserve">   </w:t>
                  </w:r>
                  <w:r w:rsidR="005775DE" w:rsidRPr="00FA7A9B">
                    <w:rPr>
                      <w:rFonts w:ascii="Times New Roman" w:hAnsi="Times New Roman" w:cs="Times New Roman"/>
                    </w:rPr>
                    <w:t>Tuğba Akbaş</w:t>
                  </w:r>
                </w:p>
              </w:tc>
            </w:tr>
          </w:tbl>
          <w:p w:rsidR="00EF3D3C" w:rsidRPr="00FA7A9B" w:rsidRDefault="00EF3D3C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vAlign w:val="center"/>
          </w:tcPr>
          <w:p w:rsidR="00EF3D3C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>22</w:t>
            </w:r>
            <w:r w:rsidR="00D676DF" w:rsidRPr="00FA7A9B">
              <w:rPr>
                <w:rFonts w:ascii="Times New Roman" w:hAnsi="Times New Roman" w:cs="Times New Roman"/>
              </w:rPr>
              <w:t>.0</w:t>
            </w:r>
            <w:r w:rsidRPr="00FA7A9B">
              <w:rPr>
                <w:rFonts w:ascii="Times New Roman" w:hAnsi="Times New Roman" w:cs="Times New Roman"/>
              </w:rPr>
              <w:t>9</w:t>
            </w:r>
            <w:r w:rsidR="00D676DF" w:rsidRPr="00FA7A9B">
              <w:rPr>
                <w:rFonts w:ascii="Times New Roman" w:hAnsi="Times New Roman" w:cs="Times New Roman"/>
              </w:rPr>
              <w:t>.2020</w:t>
            </w:r>
          </w:p>
        </w:tc>
        <w:tc>
          <w:tcPr>
            <w:tcW w:w="2098" w:type="dxa"/>
            <w:vAlign w:val="center"/>
          </w:tcPr>
          <w:p w:rsidR="00EF3D3C" w:rsidRPr="00FA7A9B" w:rsidRDefault="00FA77EE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>10:00</w:t>
            </w:r>
          </w:p>
        </w:tc>
      </w:tr>
      <w:tr w:rsidR="00FA77EE" w:rsidRPr="00FA7A9B" w:rsidTr="00646950">
        <w:tc>
          <w:tcPr>
            <w:tcW w:w="2830" w:type="dxa"/>
            <w:vAlign w:val="center"/>
          </w:tcPr>
          <w:p w:rsidR="00FA77EE" w:rsidRPr="00FA7A9B" w:rsidRDefault="005775DE" w:rsidP="00FA77E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>MAK 3001 Akışkanlar Mekaniği</w:t>
            </w:r>
          </w:p>
        </w:tc>
        <w:tc>
          <w:tcPr>
            <w:tcW w:w="3515" w:type="dxa"/>
            <w:gridSpan w:val="2"/>
            <w:vAlign w:val="center"/>
          </w:tcPr>
          <w:tbl>
            <w:tblPr>
              <w:tblW w:w="30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480"/>
              <w:gridCol w:w="1540"/>
            </w:tblGrid>
            <w:tr w:rsidR="005775DE" w:rsidRPr="00FA7A9B" w:rsidTr="00836993">
              <w:trPr>
                <w:trHeight w:val="300"/>
              </w:trPr>
              <w:tc>
                <w:tcPr>
                  <w:tcW w:w="1480" w:type="dxa"/>
                  <w:shd w:val="clear" w:color="auto" w:fill="auto"/>
                  <w:noWrap/>
                </w:tcPr>
                <w:p w:rsidR="005775DE" w:rsidRPr="00FA7A9B" w:rsidRDefault="005775DE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031330567</w:t>
                  </w:r>
                </w:p>
              </w:tc>
              <w:tc>
                <w:tcPr>
                  <w:tcW w:w="1540" w:type="dxa"/>
                  <w:shd w:val="clear" w:color="auto" w:fill="auto"/>
                  <w:noWrap/>
                </w:tcPr>
                <w:p w:rsidR="005775DE" w:rsidRPr="00FA7A9B" w:rsidRDefault="005775DE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Ulaş Kara</w:t>
                  </w:r>
                </w:p>
              </w:tc>
            </w:tr>
            <w:tr w:rsidR="005775DE" w:rsidRPr="00FA7A9B" w:rsidTr="00836993">
              <w:trPr>
                <w:trHeight w:val="300"/>
              </w:trPr>
              <w:tc>
                <w:tcPr>
                  <w:tcW w:w="1480" w:type="dxa"/>
                  <w:shd w:val="clear" w:color="auto" w:fill="auto"/>
                  <w:noWrap/>
                </w:tcPr>
                <w:p w:rsidR="005775DE" w:rsidRPr="00FA7A9B" w:rsidRDefault="005775DE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031330505</w:t>
                  </w:r>
                </w:p>
              </w:tc>
              <w:tc>
                <w:tcPr>
                  <w:tcW w:w="1540" w:type="dxa"/>
                  <w:shd w:val="clear" w:color="auto" w:fill="auto"/>
                  <w:noWrap/>
                </w:tcPr>
                <w:p w:rsidR="005775DE" w:rsidRPr="00FA7A9B" w:rsidRDefault="005775DE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Ömer Karabaş</w:t>
                  </w:r>
                </w:p>
              </w:tc>
            </w:tr>
            <w:tr w:rsidR="005775DE" w:rsidRPr="00FA7A9B" w:rsidTr="00836993">
              <w:trPr>
                <w:trHeight w:val="300"/>
              </w:trPr>
              <w:tc>
                <w:tcPr>
                  <w:tcW w:w="1480" w:type="dxa"/>
                  <w:shd w:val="clear" w:color="auto" w:fill="auto"/>
                  <w:noWrap/>
                </w:tcPr>
                <w:p w:rsidR="005775DE" w:rsidRPr="00FA7A9B" w:rsidRDefault="005775DE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031430037</w:t>
                  </w:r>
                </w:p>
              </w:tc>
              <w:tc>
                <w:tcPr>
                  <w:tcW w:w="1540" w:type="dxa"/>
                  <w:shd w:val="clear" w:color="auto" w:fill="auto"/>
                  <w:noWrap/>
                </w:tcPr>
                <w:p w:rsidR="005775DE" w:rsidRPr="00FA7A9B" w:rsidRDefault="005775DE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Buket Balkan</w:t>
                  </w:r>
                </w:p>
              </w:tc>
            </w:tr>
          </w:tbl>
          <w:p w:rsidR="00FA77EE" w:rsidRPr="00FA7A9B" w:rsidRDefault="00FA77EE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FA77EE" w:rsidRPr="00FA7A9B" w:rsidRDefault="005775DE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A7A9B">
              <w:rPr>
                <w:rFonts w:ascii="Times New Roman" w:hAnsi="Times New Roman" w:cs="Times New Roman"/>
              </w:rPr>
              <w:t>22.09.2020</w:t>
            </w:r>
          </w:p>
        </w:tc>
        <w:tc>
          <w:tcPr>
            <w:tcW w:w="2098" w:type="dxa"/>
            <w:vAlign w:val="center"/>
          </w:tcPr>
          <w:p w:rsidR="00FA77EE" w:rsidRPr="00FA7A9B" w:rsidRDefault="00FA77EE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A7A9B">
              <w:rPr>
                <w:rFonts w:ascii="Times New Roman" w:hAnsi="Times New Roman" w:cs="Times New Roman"/>
                <w:bCs/>
              </w:rPr>
              <w:t>10:00</w:t>
            </w:r>
          </w:p>
        </w:tc>
      </w:tr>
      <w:tr w:rsidR="005775DE" w:rsidRPr="00FA7A9B" w:rsidTr="003956A6">
        <w:tc>
          <w:tcPr>
            <w:tcW w:w="2830" w:type="dxa"/>
          </w:tcPr>
          <w:p w:rsidR="005775DE" w:rsidRPr="00FA7A9B" w:rsidRDefault="005775DE" w:rsidP="005775DE">
            <w:pPr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>MAK 1003 Teknik Resim</w:t>
            </w:r>
          </w:p>
        </w:tc>
        <w:tc>
          <w:tcPr>
            <w:tcW w:w="3515" w:type="dxa"/>
            <w:gridSpan w:val="2"/>
            <w:vAlign w:val="center"/>
          </w:tcPr>
          <w:tbl>
            <w:tblPr>
              <w:tblW w:w="38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300"/>
              <w:gridCol w:w="2520"/>
            </w:tblGrid>
            <w:tr w:rsidR="00291B1D" w:rsidRPr="00FA7A9B" w:rsidTr="00C436D9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hideMark/>
                </w:tcPr>
                <w:p w:rsidR="00291B1D" w:rsidRPr="00FA7A9B" w:rsidRDefault="00291B1D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030930503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hideMark/>
                </w:tcPr>
                <w:p w:rsidR="00291B1D" w:rsidRPr="00FA7A9B" w:rsidRDefault="00291B1D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 xml:space="preserve">    Serkan Sarı</w:t>
                  </w:r>
                </w:p>
              </w:tc>
            </w:tr>
          </w:tbl>
          <w:p w:rsidR="005775DE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5775DE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A7A9B">
              <w:rPr>
                <w:rFonts w:ascii="Times New Roman" w:hAnsi="Times New Roman" w:cs="Times New Roman"/>
              </w:rPr>
              <w:t>22.09.2020</w:t>
            </w:r>
          </w:p>
        </w:tc>
        <w:tc>
          <w:tcPr>
            <w:tcW w:w="2098" w:type="dxa"/>
            <w:vAlign w:val="center"/>
          </w:tcPr>
          <w:p w:rsidR="005775DE" w:rsidRPr="00FA7A9B" w:rsidRDefault="00291B1D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A7A9B">
              <w:rPr>
                <w:rFonts w:ascii="Times New Roman" w:hAnsi="Times New Roman" w:cs="Times New Roman"/>
                <w:bCs/>
              </w:rPr>
              <w:t>10</w:t>
            </w:r>
            <w:r w:rsidR="005775DE" w:rsidRPr="00FA7A9B">
              <w:rPr>
                <w:rFonts w:ascii="Times New Roman" w:hAnsi="Times New Roman" w:cs="Times New Roman"/>
                <w:bCs/>
              </w:rPr>
              <w:t>:00</w:t>
            </w:r>
          </w:p>
        </w:tc>
      </w:tr>
      <w:tr w:rsidR="005775DE" w:rsidRPr="00FA7A9B" w:rsidTr="00646950">
        <w:tc>
          <w:tcPr>
            <w:tcW w:w="2830" w:type="dxa"/>
            <w:vAlign w:val="center"/>
          </w:tcPr>
          <w:p w:rsidR="005775DE" w:rsidRPr="00FA7A9B" w:rsidRDefault="00291B1D" w:rsidP="005775D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>TEK 3073 İplik Teknolojisi</w:t>
            </w:r>
          </w:p>
        </w:tc>
        <w:tc>
          <w:tcPr>
            <w:tcW w:w="3515" w:type="dxa"/>
            <w:gridSpan w:val="2"/>
            <w:vAlign w:val="center"/>
          </w:tcPr>
          <w:tbl>
            <w:tblPr>
              <w:tblW w:w="38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300"/>
              <w:gridCol w:w="2520"/>
            </w:tblGrid>
            <w:tr w:rsidR="00291B1D" w:rsidRPr="00FA7A9B" w:rsidTr="00F4664A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hideMark/>
                </w:tcPr>
                <w:p w:rsidR="00291B1D" w:rsidRPr="00FA7A9B" w:rsidRDefault="00291B1D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031030544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hideMark/>
                </w:tcPr>
                <w:p w:rsidR="00291B1D" w:rsidRPr="00FA7A9B" w:rsidRDefault="00291B1D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 xml:space="preserve">    Muharrem Aydın</w:t>
                  </w:r>
                </w:p>
              </w:tc>
            </w:tr>
          </w:tbl>
          <w:p w:rsidR="005775DE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5775DE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A7A9B">
              <w:rPr>
                <w:rFonts w:ascii="Times New Roman" w:hAnsi="Times New Roman" w:cs="Times New Roman"/>
              </w:rPr>
              <w:t>22.09.2020</w:t>
            </w:r>
          </w:p>
        </w:tc>
        <w:tc>
          <w:tcPr>
            <w:tcW w:w="2098" w:type="dxa"/>
            <w:vAlign w:val="center"/>
          </w:tcPr>
          <w:p w:rsidR="005775DE" w:rsidRPr="00FA7A9B" w:rsidRDefault="00291B1D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A7A9B">
              <w:rPr>
                <w:rFonts w:ascii="Times New Roman" w:hAnsi="Times New Roman" w:cs="Times New Roman"/>
                <w:bCs/>
              </w:rPr>
              <w:t>10</w:t>
            </w:r>
            <w:r w:rsidR="005775DE" w:rsidRPr="00FA7A9B">
              <w:rPr>
                <w:rFonts w:ascii="Times New Roman" w:hAnsi="Times New Roman" w:cs="Times New Roman"/>
                <w:bCs/>
              </w:rPr>
              <w:t>:00</w:t>
            </w:r>
          </w:p>
        </w:tc>
      </w:tr>
      <w:tr w:rsidR="005775DE" w:rsidRPr="00FA7A9B" w:rsidTr="00646950">
        <w:tc>
          <w:tcPr>
            <w:tcW w:w="2830" w:type="dxa"/>
            <w:vAlign w:val="center"/>
          </w:tcPr>
          <w:p w:rsidR="005775DE" w:rsidRPr="00FA7A9B" w:rsidRDefault="00291B1D" w:rsidP="005775D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>TEK 3103 Selülozik Liflerin Endüstriyel Uygulamaları</w:t>
            </w:r>
          </w:p>
        </w:tc>
        <w:tc>
          <w:tcPr>
            <w:tcW w:w="3515" w:type="dxa"/>
            <w:gridSpan w:val="2"/>
            <w:vAlign w:val="center"/>
          </w:tcPr>
          <w:tbl>
            <w:tblPr>
              <w:tblW w:w="38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300"/>
              <w:gridCol w:w="2520"/>
            </w:tblGrid>
            <w:tr w:rsidR="00291B1D" w:rsidRPr="00FA7A9B" w:rsidTr="00B31AAE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</w:tcPr>
                <w:p w:rsidR="00291B1D" w:rsidRPr="00FA7A9B" w:rsidRDefault="00291B1D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031430064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</w:tcPr>
                <w:p w:rsidR="00291B1D" w:rsidRPr="00FA7A9B" w:rsidRDefault="00291B1D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 xml:space="preserve">    Merve Aslan</w:t>
                  </w:r>
                </w:p>
              </w:tc>
            </w:tr>
            <w:tr w:rsidR="00291B1D" w:rsidRPr="00FA7A9B" w:rsidTr="00291B1D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</w:tcPr>
                <w:p w:rsidR="00291B1D" w:rsidRPr="00FA7A9B" w:rsidRDefault="00291B1D" w:rsidP="00131BE8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</w:tcPr>
                <w:p w:rsidR="00291B1D" w:rsidRPr="00FA7A9B" w:rsidRDefault="00291B1D" w:rsidP="00131BE8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</w:tr>
          </w:tbl>
          <w:p w:rsidR="005775DE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5775DE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A7A9B">
              <w:rPr>
                <w:rFonts w:ascii="Times New Roman" w:hAnsi="Times New Roman" w:cs="Times New Roman"/>
              </w:rPr>
              <w:t>22.09.2020</w:t>
            </w:r>
          </w:p>
        </w:tc>
        <w:tc>
          <w:tcPr>
            <w:tcW w:w="2098" w:type="dxa"/>
            <w:vAlign w:val="center"/>
          </w:tcPr>
          <w:p w:rsidR="005775DE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A7A9B">
              <w:rPr>
                <w:rFonts w:ascii="Times New Roman" w:hAnsi="Times New Roman" w:cs="Times New Roman"/>
                <w:bCs/>
              </w:rPr>
              <w:t>1</w:t>
            </w:r>
            <w:r w:rsidR="00291B1D" w:rsidRPr="00FA7A9B">
              <w:rPr>
                <w:rFonts w:ascii="Times New Roman" w:hAnsi="Times New Roman" w:cs="Times New Roman"/>
                <w:bCs/>
              </w:rPr>
              <w:t>0</w:t>
            </w:r>
            <w:r w:rsidRPr="00FA7A9B">
              <w:rPr>
                <w:rFonts w:ascii="Times New Roman" w:hAnsi="Times New Roman" w:cs="Times New Roman"/>
                <w:bCs/>
              </w:rPr>
              <w:t>:00</w:t>
            </w:r>
          </w:p>
        </w:tc>
      </w:tr>
      <w:tr w:rsidR="005775DE" w:rsidRPr="00FA7A9B" w:rsidTr="00646950">
        <w:tc>
          <w:tcPr>
            <w:tcW w:w="2830" w:type="dxa"/>
            <w:vAlign w:val="center"/>
          </w:tcPr>
          <w:p w:rsidR="005775DE" w:rsidRPr="00FA7A9B" w:rsidRDefault="003140C1" w:rsidP="005775D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>TEK 4007 Baskı Teknolojisi</w:t>
            </w:r>
          </w:p>
        </w:tc>
        <w:tc>
          <w:tcPr>
            <w:tcW w:w="3515" w:type="dxa"/>
            <w:gridSpan w:val="2"/>
            <w:vAlign w:val="center"/>
          </w:tcPr>
          <w:tbl>
            <w:tblPr>
              <w:tblW w:w="5804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300"/>
              <w:gridCol w:w="2520"/>
              <w:gridCol w:w="1984"/>
            </w:tblGrid>
            <w:tr w:rsidR="003140C1" w:rsidRPr="00FA7A9B" w:rsidTr="003140C1">
              <w:trPr>
                <w:gridAfter w:val="1"/>
                <w:wAfter w:w="1984" w:type="dxa"/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hideMark/>
                </w:tcPr>
                <w:p w:rsidR="003140C1" w:rsidRPr="00FA7A9B" w:rsidRDefault="003140C1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031030544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hideMark/>
                </w:tcPr>
                <w:p w:rsidR="003140C1" w:rsidRPr="00FA7A9B" w:rsidRDefault="00096CC5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 xml:space="preserve">    </w:t>
                  </w:r>
                  <w:r w:rsidR="003140C1" w:rsidRPr="00FA7A9B">
                    <w:rPr>
                      <w:rFonts w:ascii="Times New Roman" w:hAnsi="Times New Roman" w:cs="Times New Roman"/>
                    </w:rPr>
                    <w:t>Muharrem Aydın</w:t>
                  </w:r>
                </w:p>
              </w:tc>
            </w:tr>
            <w:tr w:rsidR="003140C1" w:rsidRPr="00FA7A9B" w:rsidTr="003140C1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</w:tcPr>
                <w:p w:rsidR="003140C1" w:rsidRPr="00FA7A9B" w:rsidRDefault="003140C1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030930503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</w:tcPr>
                <w:p w:rsidR="003140C1" w:rsidRPr="00FA7A9B" w:rsidRDefault="00096CC5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 xml:space="preserve">   </w:t>
                  </w:r>
                  <w:r w:rsidR="003140C1" w:rsidRPr="00FA7A9B">
                    <w:rPr>
                      <w:rFonts w:ascii="Times New Roman" w:hAnsi="Times New Roman" w:cs="Times New Roman"/>
                    </w:rPr>
                    <w:t>Serkan Sarı</w:t>
                  </w:r>
                </w:p>
              </w:tc>
              <w:tc>
                <w:tcPr>
                  <w:tcW w:w="1984" w:type="dxa"/>
                </w:tcPr>
                <w:p w:rsidR="003140C1" w:rsidRPr="00FA7A9B" w:rsidRDefault="003140C1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Serkan Sarı</w:t>
                  </w:r>
                </w:p>
              </w:tc>
            </w:tr>
          </w:tbl>
          <w:p w:rsidR="005775DE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5775DE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A7A9B">
              <w:rPr>
                <w:rFonts w:ascii="Times New Roman" w:hAnsi="Times New Roman" w:cs="Times New Roman"/>
              </w:rPr>
              <w:t>22.09.2020</w:t>
            </w:r>
          </w:p>
        </w:tc>
        <w:tc>
          <w:tcPr>
            <w:tcW w:w="2098" w:type="dxa"/>
            <w:vAlign w:val="center"/>
          </w:tcPr>
          <w:p w:rsidR="005775DE" w:rsidRPr="00FA7A9B" w:rsidRDefault="005775DE" w:rsidP="003140C1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A7A9B">
              <w:rPr>
                <w:rFonts w:ascii="Times New Roman" w:hAnsi="Times New Roman" w:cs="Times New Roman"/>
                <w:bCs/>
              </w:rPr>
              <w:t>1</w:t>
            </w:r>
            <w:r w:rsidR="003140C1" w:rsidRPr="00FA7A9B">
              <w:rPr>
                <w:rFonts w:ascii="Times New Roman" w:hAnsi="Times New Roman" w:cs="Times New Roman"/>
                <w:bCs/>
              </w:rPr>
              <w:t>4</w:t>
            </w:r>
            <w:r w:rsidRPr="00FA7A9B">
              <w:rPr>
                <w:rFonts w:ascii="Times New Roman" w:hAnsi="Times New Roman" w:cs="Times New Roman"/>
                <w:bCs/>
              </w:rPr>
              <w:t>:00</w:t>
            </w:r>
          </w:p>
        </w:tc>
      </w:tr>
      <w:tr w:rsidR="005775DE" w:rsidRPr="00FA7A9B" w:rsidTr="00646950">
        <w:tc>
          <w:tcPr>
            <w:tcW w:w="2830" w:type="dxa"/>
            <w:vAlign w:val="center"/>
          </w:tcPr>
          <w:p w:rsidR="005775DE" w:rsidRPr="00FA7A9B" w:rsidRDefault="003140C1" w:rsidP="005775D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 xml:space="preserve">TEK 4001 </w:t>
            </w:r>
            <w:proofErr w:type="spellStart"/>
            <w:r w:rsidRPr="00FA7A9B">
              <w:rPr>
                <w:rFonts w:ascii="Times New Roman" w:hAnsi="Times New Roman" w:cs="Times New Roman"/>
              </w:rPr>
              <w:t>Dokusuz</w:t>
            </w:r>
            <w:proofErr w:type="spellEnd"/>
            <w:r w:rsidRPr="00FA7A9B">
              <w:rPr>
                <w:rFonts w:ascii="Times New Roman" w:hAnsi="Times New Roman" w:cs="Times New Roman"/>
              </w:rPr>
              <w:t xml:space="preserve"> Yüzeyler</w:t>
            </w:r>
          </w:p>
        </w:tc>
        <w:tc>
          <w:tcPr>
            <w:tcW w:w="3515" w:type="dxa"/>
            <w:gridSpan w:val="2"/>
            <w:vAlign w:val="center"/>
          </w:tcPr>
          <w:tbl>
            <w:tblPr>
              <w:tblW w:w="30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480"/>
              <w:gridCol w:w="1540"/>
            </w:tblGrid>
            <w:tr w:rsidR="003140C1" w:rsidRPr="00FA7A9B" w:rsidTr="00B35BEE">
              <w:trPr>
                <w:trHeight w:val="300"/>
              </w:trPr>
              <w:tc>
                <w:tcPr>
                  <w:tcW w:w="1480" w:type="dxa"/>
                  <w:shd w:val="clear" w:color="auto" w:fill="auto"/>
                  <w:noWrap/>
                </w:tcPr>
                <w:p w:rsidR="003140C1" w:rsidRPr="00FA7A9B" w:rsidRDefault="003140C1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031430037</w:t>
                  </w:r>
                </w:p>
              </w:tc>
              <w:tc>
                <w:tcPr>
                  <w:tcW w:w="1540" w:type="dxa"/>
                  <w:shd w:val="clear" w:color="auto" w:fill="auto"/>
                  <w:noWrap/>
                </w:tcPr>
                <w:p w:rsidR="003140C1" w:rsidRPr="00FA7A9B" w:rsidRDefault="003140C1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Buket Balkan</w:t>
                  </w:r>
                </w:p>
              </w:tc>
            </w:tr>
          </w:tbl>
          <w:p w:rsidR="005775DE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5775DE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A7A9B">
              <w:rPr>
                <w:rFonts w:ascii="Times New Roman" w:hAnsi="Times New Roman" w:cs="Times New Roman"/>
              </w:rPr>
              <w:t>22.09.2020</w:t>
            </w:r>
          </w:p>
        </w:tc>
        <w:tc>
          <w:tcPr>
            <w:tcW w:w="2098" w:type="dxa"/>
            <w:vAlign w:val="center"/>
          </w:tcPr>
          <w:p w:rsidR="005775DE" w:rsidRPr="00FA7A9B" w:rsidRDefault="005775DE" w:rsidP="003140C1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A7A9B">
              <w:rPr>
                <w:rFonts w:ascii="Times New Roman" w:hAnsi="Times New Roman" w:cs="Times New Roman"/>
                <w:bCs/>
              </w:rPr>
              <w:t>1</w:t>
            </w:r>
            <w:r w:rsidR="003140C1" w:rsidRPr="00FA7A9B">
              <w:rPr>
                <w:rFonts w:ascii="Times New Roman" w:hAnsi="Times New Roman" w:cs="Times New Roman"/>
                <w:bCs/>
              </w:rPr>
              <w:t>4</w:t>
            </w:r>
            <w:r w:rsidRPr="00FA7A9B">
              <w:rPr>
                <w:rFonts w:ascii="Times New Roman" w:hAnsi="Times New Roman" w:cs="Times New Roman"/>
                <w:bCs/>
              </w:rPr>
              <w:t>:00</w:t>
            </w:r>
          </w:p>
        </w:tc>
      </w:tr>
      <w:tr w:rsidR="005775DE" w:rsidRPr="00FA7A9B" w:rsidTr="00646950">
        <w:tc>
          <w:tcPr>
            <w:tcW w:w="2830" w:type="dxa"/>
            <w:vAlign w:val="center"/>
          </w:tcPr>
          <w:p w:rsidR="005775DE" w:rsidRPr="00FA7A9B" w:rsidRDefault="003140C1" w:rsidP="005775D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>TEK 3401 Lif Oluşturan Polimerlerin Yapı ve Özelliği</w:t>
            </w:r>
          </w:p>
        </w:tc>
        <w:tc>
          <w:tcPr>
            <w:tcW w:w="3515" w:type="dxa"/>
            <w:gridSpan w:val="2"/>
            <w:vAlign w:val="center"/>
          </w:tcPr>
          <w:tbl>
            <w:tblPr>
              <w:tblW w:w="38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300"/>
              <w:gridCol w:w="2520"/>
            </w:tblGrid>
            <w:tr w:rsidR="003140C1" w:rsidRPr="00FA7A9B" w:rsidTr="00D05FDF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hideMark/>
                </w:tcPr>
                <w:p w:rsidR="003140C1" w:rsidRPr="00FA7A9B" w:rsidRDefault="003140C1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031330505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hideMark/>
                </w:tcPr>
                <w:p w:rsidR="003140C1" w:rsidRPr="00FA7A9B" w:rsidRDefault="00096CC5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 xml:space="preserve">   </w:t>
                  </w:r>
                  <w:r w:rsidR="003140C1" w:rsidRPr="00FA7A9B">
                    <w:rPr>
                      <w:rFonts w:ascii="Times New Roman" w:hAnsi="Times New Roman" w:cs="Times New Roman"/>
                    </w:rPr>
                    <w:t>Ömer Karabaş</w:t>
                  </w:r>
                </w:p>
              </w:tc>
            </w:tr>
          </w:tbl>
          <w:p w:rsidR="005775DE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5775DE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A7A9B">
              <w:rPr>
                <w:rFonts w:ascii="Times New Roman" w:hAnsi="Times New Roman" w:cs="Times New Roman"/>
              </w:rPr>
              <w:t>22.09.2020</w:t>
            </w:r>
          </w:p>
        </w:tc>
        <w:tc>
          <w:tcPr>
            <w:tcW w:w="2098" w:type="dxa"/>
            <w:vAlign w:val="center"/>
          </w:tcPr>
          <w:p w:rsidR="005775DE" w:rsidRPr="00FA7A9B" w:rsidRDefault="005775DE" w:rsidP="003140C1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A7A9B">
              <w:rPr>
                <w:rFonts w:ascii="Times New Roman" w:hAnsi="Times New Roman" w:cs="Times New Roman"/>
                <w:bCs/>
              </w:rPr>
              <w:t>1</w:t>
            </w:r>
            <w:r w:rsidR="003140C1" w:rsidRPr="00FA7A9B">
              <w:rPr>
                <w:rFonts w:ascii="Times New Roman" w:hAnsi="Times New Roman" w:cs="Times New Roman"/>
                <w:bCs/>
              </w:rPr>
              <w:t>4</w:t>
            </w:r>
            <w:r w:rsidRPr="00FA7A9B">
              <w:rPr>
                <w:rFonts w:ascii="Times New Roman" w:hAnsi="Times New Roman" w:cs="Times New Roman"/>
                <w:bCs/>
              </w:rPr>
              <w:t>:00</w:t>
            </w:r>
          </w:p>
        </w:tc>
      </w:tr>
      <w:tr w:rsidR="005775DE" w:rsidRPr="00FA7A9B" w:rsidTr="00646950">
        <w:tc>
          <w:tcPr>
            <w:tcW w:w="2830" w:type="dxa"/>
            <w:vAlign w:val="center"/>
          </w:tcPr>
          <w:p w:rsidR="005775DE" w:rsidRPr="00FA7A9B" w:rsidRDefault="003140C1" w:rsidP="005775D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>TEK 3071 Örme Teknolojisi</w:t>
            </w:r>
          </w:p>
        </w:tc>
        <w:tc>
          <w:tcPr>
            <w:tcW w:w="3515" w:type="dxa"/>
            <w:gridSpan w:val="2"/>
            <w:vAlign w:val="center"/>
          </w:tcPr>
          <w:tbl>
            <w:tblPr>
              <w:tblW w:w="364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340"/>
              <w:gridCol w:w="2300"/>
            </w:tblGrid>
            <w:tr w:rsidR="003140C1" w:rsidRPr="00FA7A9B" w:rsidTr="00244F60">
              <w:trPr>
                <w:trHeight w:val="300"/>
              </w:trPr>
              <w:tc>
                <w:tcPr>
                  <w:tcW w:w="1340" w:type="dxa"/>
                  <w:shd w:val="clear" w:color="auto" w:fill="auto"/>
                  <w:noWrap/>
                  <w:hideMark/>
                </w:tcPr>
                <w:p w:rsidR="003140C1" w:rsidRPr="00FA7A9B" w:rsidRDefault="003140C1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>031330607</w:t>
                  </w:r>
                </w:p>
              </w:tc>
              <w:tc>
                <w:tcPr>
                  <w:tcW w:w="2300" w:type="dxa"/>
                  <w:shd w:val="clear" w:color="auto" w:fill="auto"/>
                  <w:noWrap/>
                  <w:hideMark/>
                </w:tcPr>
                <w:p w:rsidR="003140C1" w:rsidRPr="00FA7A9B" w:rsidRDefault="00096CC5" w:rsidP="00131BE8">
                  <w:pPr>
                    <w:framePr w:hSpace="141" w:wrap="around" w:vAnchor="page" w:hAnchor="margin" w:y="2581"/>
                    <w:rPr>
                      <w:rFonts w:ascii="Times New Roman" w:hAnsi="Times New Roman" w:cs="Times New Roman"/>
                    </w:rPr>
                  </w:pPr>
                  <w:r w:rsidRPr="00FA7A9B">
                    <w:rPr>
                      <w:rFonts w:ascii="Times New Roman" w:hAnsi="Times New Roman" w:cs="Times New Roman"/>
                    </w:rPr>
                    <w:t xml:space="preserve">   </w:t>
                  </w:r>
                  <w:r w:rsidR="003140C1" w:rsidRPr="00FA7A9B">
                    <w:rPr>
                      <w:rFonts w:ascii="Times New Roman" w:hAnsi="Times New Roman" w:cs="Times New Roman"/>
                    </w:rPr>
                    <w:t>Tuğba Akbaş</w:t>
                  </w:r>
                </w:p>
              </w:tc>
            </w:tr>
          </w:tbl>
          <w:p w:rsidR="005775DE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5775DE" w:rsidRPr="00FA7A9B" w:rsidRDefault="005775DE" w:rsidP="005775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A7A9B">
              <w:rPr>
                <w:rFonts w:ascii="Times New Roman" w:hAnsi="Times New Roman" w:cs="Times New Roman"/>
              </w:rPr>
              <w:t>22.09.2020</w:t>
            </w:r>
          </w:p>
        </w:tc>
        <w:tc>
          <w:tcPr>
            <w:tcW w:w="2098" w:type="dxa"/>
            <w:vAlign w:val="center"/>
          </w:tcPr>
          <w:p w:rsidR="005775DE" w:rsidRPr="00FA7A9B" w:rsidRDefault="005775DE" w:rsidP="003140C1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A7A9B">
              <w:rPr>
                <w:rFonts w:ascii="Times New Roman" w:hAnsi="Times New Roman" w:cs="Times New Roman"/>
                <w:bCs/>
              </w:rPr>
              <w:t>1</w:t>
            </w:r>
            <w:r w:rsidR="003140C1" w:rsidRPr="00FA7A9B">
              <w:rPr>
                <w:rFonts w:ascii="Times New Roman" w:hAnsi="Times New Roman" w:cs="Times New Roman"/>
                <w:bCs/>
              </w:rPr>
              <w:t>4</w:t>
            </w:r>
            <w:r w:rsidRPr="00FA7A9B">
              <w:rPr>
                <w:rFonts w:ascii="Times New Roman" w:hAnsi="Times New Roman" w:cs="Times New Roman"/>
                <w:bCs/>
              </w:rPr>
              <w:t>:00</w:t>
            </w:r>
          </w:p>
        </w:tc>
      </w:tr>
      <w:tr w:rsidR="00264FBE" w:rsidRPr="00FA7A9B" w:rsidTr="0087715B">
        <w:tc>
          <w:tcPr>
            <w:tcW w:w="2830" w:type="dxa"/>
            <w:tcBorders>
              <w:right w:val="single" w:sz="4" w:space="0" w:color="auto"/>
            </w:tcBorders>
            <w:vAlign w:val="center"/>
          </w:tcPr>
          <w:p w:rsidR="00264FBE" w:rsidRPr="00FA7A9B" w:rsidRDefault="00264FBE" w:rsidP="00264FB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>TEK 4032 Örme Analiz ve Tasarımı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264FBE" w:rsidRPr="00FA7A9B" w:rsidRDefault="00264FBE" w:rsidP="00264FBE">
            <w:pPr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>031330062</w:t>
            </w:r>
          </w:p>
        </w:tc>
        <w:tc>
          <w:tcPr>
            <w:tcW w:w="1984" w:type="dxa"/>
            <w:tcBorders>
              <w:left w:val="nil"/>
            </w:tcBorders>
          </w:tcPr>
          <w:p w:rsidR="00264FBE" w:rsidRPr="00FA7A9B" w:rsidRDefault="00264FBE" w:rsidP="00264FBE">
            <w:pPr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 xml:space="preserve"> Ümit Yaşar Türk</w:t>
            </w:r>
          </w:p>
        </w:tc>
        <w:tc>
          <w:tcPr>
            <w:tcW w:w="1305" w:type="dxa"/>
            <w:vAlign w:val="center"/>
          </w:tcPr>
          <w:p w:rsidR="00264FBE" w:rsidRPr="00FA7A9B" w:rsidRDefault="00264FBE" w:rsidP="00264FB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>22.09.2020</w:t>
            </w:r>
          </w:p>
        </w:tc>
        <w:tc>
          <w:tcPr>
            <w:tcW w:w="2098" w:type="dxa"/>
            <w:vAlign w:val="center"/>
          </w:tcPr>
          <w:p w:rsidR="00264FBE" w:rsidRPr="00FA7A9B" w:rsidRDefault="00264FBE" w:rsidP="00264FB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A7A9B">
              <w:rPr>
                <w:rFonts w:ascii="Times New Roman" w:hAnsi="Times New Roman" w:cs="Times New Roman"/>
                <w:bCs/>
              </w:rPr>
              <w:t>14:00</w:t>
            </w:r>
          </w:p>
        </w:tc>
      </w:tr>
      <w:tr w:rsidR="0087715B" w:rsidRPr="00FA7A9B" w:rsidTr="0087715B">
        <w:tc>
          <w:tcPr>
            <w:tcW w:w="2830" w:type="dxa"/>
            <w:tcBorders>
              <w:right w:val="single" w:sz="4" w:space="0" w:color="auto"/>
            </w:tcBorders>
            <w:vAlign w:val="center"/>
          </w:tcPr>
          <w:p w:rsidR="0087715B" w:rsidRPr="00FA7A9B" w:rsidRDefault="0087715B" w:rsidP="00264FB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TEK 2008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Örmecilik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Esasları 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87715B" w:rsidRPr="00FA7A9B" w:rsidRDefault="0087715B" w:rsidP="0087715B">
            <w:pPr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 xml:space="preserve">031430023 </w:t>
            </w:r>
          </w:p>
        </w:tc>
        <w:tc>
          <w:tcPr>
            <w:tcW w:w="1984" w:type="dxa"/>
            <w:tcBorders>
              <w:left w:val="nil"/>
            </w:tcBorders>
          </w:tcPr>
          <w:p w:rsidR="0087715B" w:rsidRPr="00FA7A9B" w:rsidRDefault="0087715B" w:rsidP="00264F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FA7A9B">
              <w:rPr>
                <w:rFonts w:ascii="Times New Roman" w:hAnsi="Times New Roman" w:cs="Times New Roman"/>
              </w:rPr>
              <w:t>Uğur Menekşe</w:t>
            </w:r>
          </w:p>
        </w:tc>
        <w:tc>
          <w:tcPr>
            <w:tcW w:w="1305" w:type="dxa"/>
            <w:vAlign w:val="center"/>
          </w:tcPr>
          <w:p w:rsidR="0087715B" w:rsidRPr="00FA7A9B" w:rsidRDefault="0087715B" w:rsidP="00264FB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>22.09.2020</w:t>
            </w:r>
          </w:p>
        </w:tc>
        <w:tc>
          <w:tcPr>
            <w:tcW w:w="2098" w:type="dxa"/>
            <w:vAlign w:val="center"/>
          </w:tcPr>
          <w:p w:rsidR="0087715B" w:rsidRPr="00FA7A9B" w:rsidRDefault="0087715B" w:rsidP="00264FB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4:00</w:t>
            </w:r>
          </w:p>
        </w:tc>
      </w:tr>
      <w:tr w:rsidR="005D328A" w:rsidRPr="00FA7A9B" w:rsidTr="0087715B">
        <w:tc>
          <w:tcPr>
            <w:tcW w:w="2830" w:type="dxa"/>
            <w:tcBorders>
              <w:right w:val="single" w:sz="4" w:space="0" w:color="auto"/>
            </w:tcBorders>
            <w:vAlign w:val="center"/>
          </w:tcPr>
          <w:p w:rsidR="005D328A" w:rsidRDefault="00131BE8" w:rsidP="005D328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t>TEK 3066 Dokuma Tekn</w:t>
            </w:r>
            <w:bookmarkStart w:id="0" w:name="_GoBack"/>
            <w:bookmarkEnd w:id="0"/>
            <w:r>
              <w:t>olojisi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5D328A" w:rsidRPr="00FA7A9B" w:rsidRDefault="005D328A" w:rsidP="005D328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031430053 </w:t>
            </w:r>
          </w:p>
        </w:tc>
        <w:tc>
          <w:tcPr>
            <w:tcW w:w="1984" w:type="dxa"/>
            <w:tcBorders>
              <w:left w:val="nil"/>
            </w:tcBorders>
          </w:tcPr>
          <w:p w:rsidR="005D328A" w:rsidRDefault="005D328A" w:rsidP="005D328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FA7A9B">
              <w:rPr>
                <w:rFonts w:ascii="Times New Roman" w:hAnsi="Times New Roman" w:cs="Times New Roman"/>
              </w:rPr>
              <w:t>Şerife Karaduman</w:t>
            </w:r>
          </w:p>
        </w:tc>
        <w:tc>
          <w:tcPr>
            <w:tcW w:w="1305" w:type="dxa"/>
            <w:vAlign w:val="center"/>
          </w:tcPr>
          <w:p w:rsidR="005D328A" w:rsidRPr="00FA7A9B" w:rsidRDefault="005D328A" w:rsidP="005D328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A7A9B">
              <w:rPr>
                <w:rFonts w:ascii="Times New Roman" w:hAnsi="Times New Roman" w:cs="Times New Roman"/>
              </w:rPr>
              <w:t>22.09.2020</w:t>
            </w:r>
          </w:p>
        </w:tc>
        <w:tc>
          <w:tcPr>
            <w:tcW w:w="2098" w:type="dxa"/>
            <w:vAlign w:val="center"/>
          </w:tcPr>
          <w:p w:rsidR="005D328A" w:rsidRDefault="005D328A" w:rsidP="005D328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4:00</w:t>
            </w:r>
          </w:p>
        </w:tc>
      </w:tr>
    </w:tbl>
    <w:p w:rsidR="00222F4F" w:rsidRPr="00FA7A9B" w:rsidRDefault="00222F4F" w:rsidP="005254D9">
      <w:pPr>
        <w:spacing w:after="0"/>
        <w:rPr>
          <w:rFonts w:ascii="Times New Roman" w:hAnsi="Times New Roman" w:cs="Times New Roman"/>
          <w:b/>
          <w:bCs/>
        </w:rPr>
      </w:pPr>
    </w:p>
    <w:p w:rsidR="00375F19" w:rsidRPr="00FA7A9B" w:rsidRDefault="00375F19" w:rsidP="005254D9">
      <w:pPr>
        <w:spacing w:after="0"/>
        <w:rPr>
          <w:rFonts w:ascii="Times New Roman" w:hAnsi="Times New Roman" w:cs="Times New Roman"/>
          <w:b/>
          <w:bCs/>
        </w:rPr>
      </w:pPr>
    </w:p>
    <w:p w:rsidR="003140C1" w:rsidRPr="00FA7A9B" w:rsidRDefault="003140C1" w:rsidP="005254D9">
      <w:pPr>
        <w:spacing w:after="0"/>
        <w:rPr>
          <w:rFonts w:ascii="Times New Roman" w:hAnsi="Times New Roman" w:cs="Times New Roman"/>
          <w:b/>
          <w:bCs/>
        </w:rPr>
      </w:pPr>
    </w:p>
    <w:p w:rsidR="00BB0ECA" w:rsidRPr="00FA7A9B" w:rsidRDefault="00AD64AD" w:rsidP="00BB0ECA">
      <w:pPr>
        <w:spacing w:after="0"/>
        <w:jc w:val="right"/>
        <w:rPr>
          <w:rFonts w:ascii="Times New Roman" w:hAnsi="Times New Roman" w:cs="Times New Roman"/>
          <w:b/>
          <w:bCs/>
          <w:i/>
        </w:rPr>
      </w:pPr>
      <w:r w:rsidRPr="00FA7A9B">
        <w:rPr>
          <w:rFonts w:ascii="Times New Roman" w:hAnsi="Times New Roman" w:cs="Times New Roman"/>
          <w:b/>
          <w:bCs/>
          <w:i/>
        </w:rPr>
        <w:t>Tekstil Mühendisliği Bölü</w:t>
      </w:r>
      <w:r w:rsidR="00FE7340" w:rsidRPr="00FA7A9B">
        <w:rPr>
          <w:rFonts w:ascii="Times New Roman" w:hAnsi="Times New Roman" w:cs="Times New Roman"/>
          <w:b/>
          <w:bCs/>
          <w:i/>
        </w:rPr>
        <w:t>m Başkanlığı</w:t>
      </w:r>
    </w:p>
    <w:p w:rsidR="003140C1" w:rsidRPr="00FA7A9B" w:rsidRDefault="003140C1" w:rsidP="003140C1">
      <w:pPr>
        <w:spacing w:after="0"/>
        <w:jc w:val="center"/>
        <w:rPr>
          <w:rFonts w:ascii="Times New Roman" w:hAnsi="Times New Roman" w:cs="Times New Roman"/>
          <w:b/>
          <w:bCs/>
          <w:i/>
        </w:rPr>
      </w:pPr>
      <w:r w:rsidRPr="00FA7A9B">
        <w:rPr>
          <w:rFonts w:ascii="Times New Roman" w:hAnsi="Times New Roman" w:cs="Times New Roman"/>
          <w:b/>
          <w:bCs/>
          <w:i/>
        </w:rPr>
        <w:t xml:space="preserve">  </w:t>
      </w:r>
    </w:p>
    <w:p w:rsidR="00292BE4" w:rsidRPr="00FA7A9B" w:rsidRDefault="00C54CB6" w:rsidP="00C54CB6">
      <w:pPr>
        <w:spacing w:after="0"/>
        <w:jc w:val="center"/>
        <w:rPr>
          <w:rFonts w:ascii="Times New Roman" w:hAnsi="Times New Roman" w:cs="Times New Roman"/>
          <w:b/>
          <w:bCs/>
          <w:i/>
        </w:rPr>
      </w:pPr>
      <w:r w:rsidRPr="00FA7A9B">
        <w:rPr>
          <w:rFonts w:ascii="Times New Roman" w:hAnsi="Times New Roman" w:cs="Times New Roman"/>
          <w:b/>
          <w:bCs/>
          <w:i/>
        </w:rPr>
        <w:t xml:space="preserve">                                                       </w:t>
      </w:r>
      <w:r w:rsidR="003140C1" w:rsidRPr="00FA7A9B">
        <w:rPr>
          <w:rFonts w:ascii="Times New Roman" w:hAnsi="Times New Roman" w:cs="Times New Roman"/>
          <w:b/>
          <w:bCs/>
          <w:i/>
        </w:rPr>
        <w:t xml:space="preserve">                                       </w:t>
      </w:r>
      <w:r w:rsidRPr="00FA7A9B">
        <w:rPr>
          <w:rFonts w:ascii="Times New Roman" w:hAnsi="Times New Roman" w:cs="Times New Roman"/>
          <w:b/>
          <w:bCs/>
          <w:i/>
        </w:rPr>
        <w:t xml:space="preserve"> </w:t>
      </w:r>
      <w:r w:rsidR="00004244" w:rsidRPr="00FA7A9B">
        <w:rPr>
          <w:rFonts w:ascii="Times New Roman" w:hAnsi="Times New Roman" w:cs="Times New Roman"/>
          <w:b/>
          <w:bCs/>
          <w:i/>
        </w:rPr>
        <w:t xml:space="preserve">Prof. Dr. </w:t>
      </w:r>
      <w:r w:rsidRPr="00FA7A9B">
        <w:rPr>
          <w:rFonts w:ascii="Times New Roman" w:hAnsi="Times New Roman" w:cs="Times New Roman"/>
          <w:b/>
          <w:bCs/>
          <w:i/>
        </w:rPr>
        <w:t>Dilek KUT</w:t>
      </w:r>
    </w:p>
    <w:sectPr w:rsidR="00292BE4" w:rsidRPr="00FA7A9B" w:rsidSect="005C28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tLA0NjWztDA1NTFT0lEKTi0uzszPAykwrAUAUY+klywAAAA="/>
  </w:docVars>
  <w:rsids>
    <w:rsidRoot w:val="009B6713"/>
    <w:rsid w:val="00003A1A"/>
    <w:rsid w:val="00004244"/>
    <w:rsid w:val="00034491"/>
    <w:rsid w:val="000435F2"/>
    <w:rsid w:val="00056EF5"/>
    <w:rsid w:val="00057924"/>
    <w:rsid w:val="00081085"/>
    <w:rsid w:val="00091F50"/>
    <w:rsid w:val="00096CC5"/>
    <w:rsid w:val="000D39DB"/>
    <w:rsid w:val="000E3515"/>
    <w:rsid w:val="00105795"/>
    <w:rsid w:val="00131BE8"/>
    <w:rsid w:val="001458E0"/>
    <w:rsid w:val="00170B70"/>
    <w:rsid w:val="001921AB"/>
    <w:rsid w:val="0019265C"/>
    <w:rsid w:val="001F212E"/>
    <w:rsid w:val="001F6A1E"/>
    <w:rsid w:val="00205748"/>
    <w:rsid w:val="002204C0"/>
    <w:rsid w:val="00222F4F"/>
    <w:rsid w:val="00264FBE"/>
    <w:rsid w:val="00291B1D"/>
    <w:rsid w:val="00292BE4"/>
    <w:rsid w:val="002B2007"/>
    <w:rsid w:val="002B4275"/>
    <w:rsid w:val="002C5FEB"/>
    <w:rsid w:val="002D4D30"/>
    <w:rsid w:val="002E4BFD"/>
    <w:rsid w:val="002E634E"/>
    <w:rsid w:val="002E7134"/>
    <w:rsid w:val="00300309"/>
    <w:rsid w:val="00312A0B"/>
    <w:rsid w:val="003140C1"/>
    <w:rsid w:val="00330CE2"/>
    <w:rsid w:val="003334B8"/>
    <w:rsid w:val="00337579"/>
    <w:rsid w:val="0035163E"/>
    <w:rsid w:val="00352631"/>
    <w:rsid w:val="00375F19"/>
    <w:rsid w:val="00387ADB"/>
    <w:rsid w:val="003A3E01"/>
    <w:rsid w:val="003B49E4"/>
    <w:rsid w:val="003C5244"/>
    <w:rsid w:val="004055E7"/>
    <w:rsid w:val="00430650"/>
    <w:rsid w:val="00470B9D"/>
    <w:rsid w:val="00471392"/>
    <w:rsid w:val="00491BAF"/>
    <w:rsid w:val="004D1A5B"/>
    <w:rsid w:val="004D476F"/>
    <w:rsid w:val="004F077E"/>
    <w:rsid w:val="004F3BD5"/>
    <w:rsid w:val="0050634B"/>
    <w:rsid w:val="005077C5"/>
    <w:rsid w:val="005254D9"/>
    <w:rsid w:val="00532DD2"/>
    <w:rsid w:val="00532E5D"/>
    <w:rsid w:val="00536B1C"/>
    <w:rsid w:val="00555DC1"/>
    <w:rsid w:val="00573A40"/>
    <w:rsid w:val="005775DE"/>
    <w:rsid w:val="00581C29"/>
    <w:rsid w:val="00594BC6"/>
    <w:rsid w:val="00597909"/>
    <w:rsid w:val="005A1D28"/>
    <w:rsid w:val="005C0D54"/>
    <w:rsid w:val="005C28E5"/>
    <w:rsid w:val="005C5381"/>
    <w:rsid w:val="005D24A7"/>
    <w:rsid w:val="005D328A"/>
    <w:rsid w:val="005E130B"/>
    <w:rsid w:val="005F0BD2"/>
    <w:rsid w:val="005F1B11"/>
    <w:rsid w:val="005F3ADD"/>
    <w:rsid w:val="00612A0F"/>
    <w:rsid w:val="0061562C"/>
    <w:rsid w:val="00646950"/>
    <w:rsid w:val="00671F7F"/>
    <w:rsid w:val="006809F6"/>
    <w:rsid w:val="00686300"/>
    <w:rsid w:val="006A2350"/>
    <w:rsid w:val="006A5AB5"/>
    <w:rsid w:val="006B005D"/>
    <w:rsid w:val="006B7746"/>
    <w:rsid w:val="006C2B23"/>
    <w:rsid w:val="006E04A4"/>
    <w:rsid w:val="00704A28"/>
    <w:rsid w:val="00710A06"/>
    <w:rsid w:val="0071373F"/>
    <w:rsid w:val="0073049E"/>
    <w:rsid w:val="0075060D"/>
    <w:rsid w:val="00763AF3"/>
    <w:rsid w:val="007A36B1"/>
    <w:rsid w:val="007C47FE"/>
    <w:rsid w:val="007C7C82"/>
    <w:rsid w:val="007E7443"/>
    <w:rsid w:val="007F373A"/>
    <w:rsid w:val="007F5C61"/>
    <w:rsid w:val="008056E4"/>
    <w:rsid w:val="00816489"/>
    <w:rsid w:val="008250FB"/>
    <w:rsid w:val="00830093"/>
    <w:rsid w:val="00830C3E"/>
    <w:rsid w:val="00872300"/>
    <w:rsid w:val="0087715B"/>
    <w:rsid w:val="00882908"/>
    <w:rsid w:val="008A2E77"/>
    <w:rsid w:val="008C0EAB"/>
    <w:rsid w:val="008C2CB8"/>
    <w:rsid w:val="008E05FF"/>
    <w:rsid w:val="008E0FB9"/>
    <w:rsid w:val="008E51BE"/>
    <w:rsid w:val="008F4D41"/>
    <w:rsid w:val="009057DD"/>
    <w:rsid w:val="00910095"/>
    <w:rsid w:val="00913855"/>
    <w:rsid w:val="0092312B"/>
    <w:rsid w:val="00927B88"/>
    <w:rsid w:val="0093189D"/>
    <w:rsid w:val="00933318"/>
    <w:rsid w:val="00941416"/>
    <w:rsid w:val="009635AD"/>
    <w:rsid w:val="0096548B"/>
    <w:rsid w:val="00967E15"/>
    <w:rsid w:val="00992BEE"/>
    <w:rsid w:val="009B6713"/>
    <w:rsid w:val="009D3ABD"/>
    <w:rsid w:val="009E4D1C"/>
    <w:rsid w:val="00A06849"/>
    <w:rsid w:val="00A323A8"/>
    <w:rsid w:val="00A36481"/>
    <w:rsid w:val="00AA05FD"/>
    <w:rsid w:val="00AD64AD"/>
    <w:rsid w:val="00AD7084"/>
    <w:rsid w:val="00AF5499"/>
    <w:rsid w:val="00B0205D"/>
    <w:rsid w:val="00B11279"/>
    <w:rsid w:val="00B323FD"/>
    <w:rsid w:val="00B36EE1"/>
    <w:rsid w:val="00B72BE6"/>
    <w:rsid w:val="00BB0ECA"/>
    <w:rsid w:val="00BD3639"/>
    <w:rsid w:val="00C225C1"/>
    <w:rsid w:val="00C45E83"/>
    <w:rsid w:val="00C50767"/>
    <w:rsid w:val="00C54CB6"/>
    <w:rsid w:val="00C562FA"/>
    <w:rsid w:val="00C733A7"/>
    <w:rsid w:val="00C75AE9"/>
    <w:rsid w:val="00C96FD2"/>
    <w:rsid w:val="00CA7262"/>
    <w:rsid w:val="00CB0E6E"/>
    <w:rsid w:val="00CB61F0"/>
    <w:rsid w:val="00CD4262"/>
    <w:rsid w:val="00CD52E4"/>
    <w:rsid w:val="00D208C8"/>
    <w:rsid w:val="00D45EB5"/>
    <w:rsid w:val="00D5509F"/>
    <w:rsid w:val="00D62CE4"/>
    <w:rsid w:val="00D631BC"/>
    <w:rsid w:val="00D676DF"/>
    <w:rsid w:val="00D82889"/>
    <w:rsid w:val="00DA1220"/>
    <w:rsid w:val="00DA5732"/>
    <w:rsid w:val="00DD5868"/>
    <w:rsid w:val="00E122DD"/>
    <w:rsid w:val="00E139F1"/>
    <w:rsid w:val="00E32FB2"/>
    <w:rsid w:val="00E56E54"/>
    <w:rsid w:val="00E57BDE"/>
    <w:rsid w:val="00E97B72"/>
    <w:rsid w:val="00EA604C"/>
    <w:rsid w:val="00EF3D3C"/>
    <w:rsid w:val="00EF7643"/>
    <w:rsid w:val="00F157E8"/>
    <w:rsid w:val="00FA77EE"/>
    <w:rsid w:val="00FA7A9B"/>
    <w:rsid w:val="00FB6E8D"/>
    <w:rsid w:val="00FD0903"/>
    <w:rsid w:val="00FD1949"/>
    <w:rsid w:val="00FD738B"/>
    <w:rsid w:val="00FE391F"/>
    <w:rsid w:val="00FE7340"/>
    <w:rsid w:val="00FE76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347BF73"/>
  <w15:docId w15:val="{E1C44BBF-AB0F-4F1F-AF99-9C9D84969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312B"/>
    <w:pPr>
      <w:spacing w:after="200" w:line="276" w:lineRule="auto"/>
    </w:pPr>
    <w:rPr>
      <w:rFonts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9B6713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C5FEB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7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6A8AA7-928B-42E5-9CDC-18FF6ED03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 MÜHENDİSLİK FAKÜLTESİ TEKSTİL MÜHENDİSLİĞİ BÖLÜMÜ 2016-2017 GÜZ DÖNEMİ EK SINAV PROGRAMI</vt:lpstr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 MÜHENDİSLİK FAKÜLTESİ TEKSTİL MÜHENDİSLİĞİ BÖLÜMÜ 2016-2017 GÜZ DÖNEMİ EK SINAV PROGRAMI</dc:title>
  <dc:subject/>
  <dc:creator>tekstil-tl11</dc:creator>
  <cp:keywords/>
  <dc:description/>
  <cp:lastModifiedBy>nazlı arman</cp:lastModifiedBy>
  <cp:revision>3</cp:revision>
  <cp:lastPrinted>2020-02-07T10:30:00Z</cp:lastPrinted>
  <dcterms:created xsi:type="dcterms:W3CDTF">2020-09-21T07:30:00Z</dcterms:created>
  <dcterms:modified xsi:type="dcterms:W3CDTF">2020-09-21T10:09:00Z</dcterms:modified>
</cp:coreProperties>
</file>